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pua</w:t>
      </w:r>
      <w:r>
        <w:t xml:space="preserve"> </w:t>
      </w:r>
      <w:r>
        <w:t xml:space="preserve">New</w:t>
      </w:r>
      <w:r>
        <w:t xml:space="preserve"> </w:t>
      </w:r>
      <w:r>
        <w:t xml:space="preserve">Guine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Papua New Guinea received a score of 40.8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Papua New Guinea received a score of 6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Papua New Guinea received a score of</w:t>
      </w:r>
      <w:r>
        <w:t xml:space="preserve"> </w:t>
      </w:r>
      <w:r>
        <w:rPr>
          <w:b/>
        </w:rPr>
        <w:t xml:space="preserve">55.3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Papua New Guinea received a score of 50.7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Papua New Guinea received a score of 18.3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Papua New Guinea received a score of 2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Papua New Guinea received a score of 0.6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Papua New Guinea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Papua New Guinea received a score of 0.2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Papua New Guinea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Papua New Guinea received a score of 0.5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Papua New Guinea received a score of 0.5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Papua New Guinea received a score of 0.7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Papua New Guinea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Papua New Guinea received a score of 0.2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Papua New Guinea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Papua New Guinea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Papua New Guinea received a score of 0.2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Papua%20New%20Guine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Papua%20New%20Guine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Papua%20New%20Guine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Papua%20New%20Guine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Papua%20New%20Guine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Papua%20New%20Guine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Papua%20New%20Guine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Papua%20New%20Guine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Papua%20New%20Guine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Papua%20New%20Guine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Papua%20New%20Guine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Papua%20New%20Guine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ast%20Asia%20&amp;%20Pacific\Papua%20New%20Guine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ast%20Asia%20&amp;%20Pacific\Papua%20New%20Guine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ast%20Asia%20&amp;%20Pacific\Papua%20New%20Guine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Papua%20New%20Guine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Papua%20New%20Guine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5"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pua New Guine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 2011</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5"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pua New Guine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7</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ua New Guinea Country Report</dc:title>
  <dc:creator>SPI Team</dc:creator>
  <cp:keywords/>
  <dcterms:created xsi:type="dcterms:W3CDTF">2021-05-25T15:55:16Z</dcterms:created>
  <dcterms:modified xsi:type="dcterms:W3CDTF">2021-05-25T15:5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